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68EC" w14:textId="2921AA34" w:rsidR="00733D4D" w:rsidRPr="0012753F" w:rsidRDefault="00733D4D" w:rsidP="00733D4D">
      <w:pPr>
        <w:tabs>
          <w:tab w:val="right" w:pos="9638"/>
        </w:tabs>
        <w:spacing w:after="0"/>
        <w:rPr>
          <w:rFonts w:ascii="Arial" w:hAnsi="Arial" w:cs="Arial"/>
          <w:b/>
          <w:bCs/>
          <w:sz w:val="24"/>
          <w:lang w:eastAsia="ko-KR"/>
        </w:rPr>
      </w:pPr>
      <w:r w:rsidRPr="0012753F">
        <w:rPr>
          <w:rFonts w:ascii="Arial" w:hAnsi="Arial" w:cs="Arial"/>
          <w:b/>
          <w:bCs/>
          <w:sz w:val="24"/>
        </w:rPr>
        <w:t>SA WG2 Meeting #1</w:t>
      </w:r>
      <w:r>
        <w:rPr>
          <w:rFonts w:ascii="Arial" w:hAnsi="Arial" w:cs="Arial"/>
          <w:b/>
          <w:bCs/>
          <w:sz w:val="24"/>
        </w:rPr>
        <w:t>62</w:t>
      </w:r>
      <w:r w:rsidRPr="0012753F">
        <w:rPr>
          <w:rFonts w:ascii="Arial" w:hAnsi="Arial" w:cs="Arial"/>
          <w:b/>
          <w:bCs/>
          <w:sz w:val="24"/>
        </w:rPr>
        <w:tab/>
      </w:r>
      <w:r w:rsidR="00EF6C3F" w:rsidRPr="00EF6C3F">
        <w:rPr>
          <w:rFonts w:ascii="Arial" w:hAnsi="Arial" w:cs="Arial"/>
          <w:b/>
          <w:bCs/>
          <w:sz w:val="24"/>
        </w:rPr>
        <w:t>S2-2404806</w:t>
      </w:r>
      <w:ins w:id="0" w:author="Apple" w:date="2024-04-11T23:38:00Z">
        <w:r w:rsidR="008026D9">
          <w:rPr>
            <w:rFonts w:ascii="Arial" w:hAnsi="Arial" w:cs="Arial"/>
            <w:b/>
            <w:bCs/>
            <w:sz w:val="24"/>
          </w:rPr>
          <w:t>r0</w:t>
        </w:r>
      </w:ins>
      <w:ins w:id="1" w:author="Apple-4806r02" w:date="2024-04-17T13:46:00Z">
        <w:r w:rsidR="00D04E49">
          <w:rPr>
            <w:rFonts w:ascii="Arial" w:hAnsi="Arial" w:cs="Arial"/>
            <w:b/>
            <w:bCs/>
            <w:sz w:val="24"/>
          </w:rPr>
          <w:t>2</w:t>
        </w:r>
      </w:ins>
      <w:ins w:id="2" w:author="Apple" w:date="2024-04-11T23:38:00Z">
        <w:del w:id="3" w:author="Apple-4806r02" w:date="2024-04-17T13:46:00Z">
          <w:r w:rsidR="008026D9" w:rsidDel="00D04E49">
            <w:rPr>
              <w:rFonts w:ascii="Arial" w:hAnsi="Arial" w:cs="Arial"/>
              <w:b/>
              <w:bCs/>
              <w:sz w:val="24"/>
            </w:rPr>
            <w:delText>1</w:delText>
          </w:r>
        </w:del>
      </w:ins>
    </w:p>
    <w:p w14:paraId="5DFA07E4" w14:textId="28B4EA3D" w:rsidR="00733D4D" w:rsidRPr="0084339E" w:rsidRDefault="00733D4D" w:rsidP="00733D4D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>15 April – 19 April</w:t>
      </w:r>
      <w:r w:rsidRPr="0042079B">
        <w:rPr>
          <w:rFonts w:ascii="Arial" w:hAnsi="Arial" w:cs="Arial"/>
          <w:b/>
          <w:bCs/>
          <w:noProof/>
          <w:sz w:val="24"/>
          <w:szCs w:val="24"/>
        </w:rPr>
        <w:t>, 202</w:t>
      </w:r>
      <w:r>
        <w:rPr>
          <w:rFonts w:ascii="Arial" w:hAnsi="Arial" w:cs="Arial"/>
          <w:b/>
          <w:bCs/>
          <w:noProof/>
          <w:sz w:val="24"/>
          <w:szCs w:val="24"/>
        </w:rPr>
        <w:t xml:space="preserve">4, Changsha, China             </w:t>
      </w:r>
      <w:ins w:id="4" w:author="Apple" w:date="2024-04-11T23:38:00Z">
        <w:r w:rsidR="008026D9">
          <w:rPr>
            <w:rFonts w:ascii="Arial" w:hAnsi="Arial" w:cs="Arial"/>
            <w:b/>
            <w:bCs/>
            <w:noProof/>
            <w:sz w:val="24"/>
            <w:szCs w:val="24"/>
          </w:rPr>
          <w:t xml:space="preserve"> </w:t>
        </w:r>
        <w:r w:rsidR="008026D9" w:rsidRPr="008026D9">
          <w:rPr>
            <w:rFonts w:ascii="Arial" w:hAnsi="Arial" w:cs="Arial"/>
            <w:b/>
            <w:bCs/>
            <w:noProof/>
            <w:sz w:val="13"/>
            <w:szCs w:val="13"/>
            <w:rPrChange w:id="5" w:author="Apple" w:date="2024-04-11T23:39:00Z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</w:rPrChange>
          </w:rPr>
          <w:t>(merge of</w:t>
        </w:r>
        <w:del w:id="6" w:author="Apple-4806r02" w:date="2024-04-17T09:56:00Z">
          <w:r w:rsidR="008026D9" w:rsidRPr="008026D9" w:rsidDel="0023789C">
            <w:rPr>
              <w:rFonts w:ascii="Arial" w:hAnsi="Arial" w:cs="Arial"/>
              <w:b/>
              <w:bCs/>
              <w:noProof/>
              <w:sz w:val="13"/>
              <w:szCs w:val="13"/>
              <w:rPrChange w:id="7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 xml:space="preserve"> S2-2404337</w:delText>
          </w:r>
        </w:del>
        <w:del w:id="8" w:author="Apple-4806r02" w:date="2024-04-17T09:57:00Z">
          <w:r w:rsidR="008026D9" w:rsidRPr="008026D9" w:rsidDel="0023789C">
            <w:rPr>
              <w:rFonts w:ascii="Arial" w:hAnsi="Arial" w:cs="Arial"/>
              <w:b/>
              <w:bCs/>
              <w:noProof/>
              <w:sz w:val="13"/>
              <w:szCs w:val="13"/>
              <w:rPrChange w:id="9" w:author="Apple" w:date="2024-04-11T23:39:00Z">
                <w:rPr>
                  <w:rFonts w:ascii="Arial" w:hAnsi="Arial" w:cs="Arial"/>
                  <w:b/>
                  <w:bCs/>
                  <w:noProof/>
                  <w:sz w:val="24"/>
                  <w:szCs w:val="24"/>
                </w:rPr>
              </w:rPrChange>
            </w:rPr>
            <w:delText>,</w:delText>
          </w:r>
        </w:del>
        <w:r w:rsidR="008026D9" w:rsidRPr="008026D9">
          <w:rPr>
            <w:rFonts w:ascii="Arial" w:hAnsi="Arial" w:cs="Arial"/>
            <w:b/>
            <w:bCs/>
            <w:noProof/>
            <w:sz w:val="13"/>
            <w:szCs w:val="13"/>
            <w:rPrChange w:id="10" w:author="Apple" w:date="2024-04-11T23:39:00Z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</w:rPrChange>
          </w:rPr>
          <w:t xml:space="preserve"> S2-2404</w:t>
        </w:r>
      </w:ins>
      <w:ins w:id="11" w:author="Apple" w:date="2024-04-11T23:39:00Z">
        <w:r w:rsidR="008026D9" w:rsidRPr="008026D9">
          <w:rPr>
            <w:rFonts w:ascii="Arial" w:hAnsi="Arial" w:cs="Arial"/>
            <w:b/>
            <w:bCs/>
            <w:noProof/>
            <w:sz w:val="13"/>
            <w:szCs w:val="13"/>
            <w:rPrChange w:id="12" w:author="Apple" w:date="2024-04-11T23:39:00Z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</w:rPrChange>
          </w:rPr>
          <w:t>960</w:t>
        </w:r>
      </w:ins>
      <w:ins w:id="13" w:author="Apple" w:date="2024-04-11T23:38:00Z">
        <w:r w:rsidR="008026D9" w:rsidRPr="008026D9">
          <w:rPr>
            <w:rFonts w:ascii="Arial" w:hAnsi="Arial" w:cs="Arial"/>
            <w:b/>
            <w:bCs/>
            <w:noProof/>
            <w:sz w:val="13"/>
            <w:szCs w:val="13"/>
            <w:rPrChange w:id="14" w:author="Apple" w:date="2024-04-11T23:39:00Z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</w:rPrChange>
          </w:rPr>
          <w:t>,</w:t>
        </w:r>
      </w:ins>
      <w:ins w:id="15" w:author="Apple" w:date="2024-04-11T23:39:00Z">
        <w:r w:rsidR="008026D9" w:rsidRPr="008026D9">
          <w:rPr>
            <w:rFonts w:ascii="Arial" w:hAnsi="Arial" w:cs="Arial"/>
            <w:b/>
            <w:bCs/>
            <w:noProof/>
            <w:sz w:val="13"/>
            <w:szCs w:val="13"/>
            <w:rPrChange w:id="16" w:author="Apple" w:date="2024-04-11T23:39:00Z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</w:rPrChange>
          </w:rPr>
          <w:t xml:space="preserve"> S2-2404384)</w:t>
        </w:r>
      </w:ins>
      <w:ins w:id="17" w:author="Apple" w:date="2024-04-11T23:38:00Z">
        <w:r w:rsidR="008026D9">
          <w:rPr>
            <w:rFonts w:ascii="Arial" w:hAnsi="Arial" w:cs="Arial"/>
            <w:b/>
            <w:bCs/>
            <w:noProof/>
            <w:sz w:val="24"/>
            <w:szCs w:val="24"/>
          </w:rPr>
          <w:t xml:space="preserve"> </w:t>
        </w:r>
      </w:ins>
    </w:p>
    <w:p w14:paraId="4BE83621" w14:textId="33A4789B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36540F">
        <w:rPr>
          <w:rFonts w:ascii="Arial" w:hAnsi="Arial" w:cs="Arial"/>
          <w:b/>
        </w:rPr>
        <w:t>Apple</w:t>
      </w:r>
      <w:ins w:id="18" w:author="Apple" w:date="2024-04-11T23:40:00Z">
        <w:r w:rsidR="00F93718">
          <w:rPr>
            <w:rFonts w:ascii="Arial" w:hAnsi="Arial" w:cs="Arial"/>
            <w:b/>
          </w:rPr>
          <w:t xml:space="preserve">, </w:t>
        </w:r>
        <w:proofErr w:type="gramStart"/>
        <w:r w:rsidR="00F93718">
          <w:rPr>
            <w:rFonts w:ascii="Arial" w:hAnsi="Arial" w:cs="Arial"/>
            <w:b/>
          </w:rPr>
          <w:t>ZTE?,</w:t>
        </w:r>
        <w:proofErr w:type="gramEnd"/>
        <w:r w:rsidR="00F93718">
          <w:rPr>
            <w:rFonts w:ascii="Arial" w:hAnsi="Arial" w:cs="Arial"/>
            <w:b/>
          </w:rPr>
          <w:t xml:space="preserve"> InterDigital? </w:t>
        </w:r>
      </w:ins>
    </w:p>
    <w:p w14:paraId="765619B3" w14:textId="6C661E3D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7A66C5">
        <w:rPr>
          <w:rFonts w:ascii="Arial" w:hAnsi="Arial" w:cs="Arial"/>
          <w:b/>
        </w:rPr>
        <w:t>KI#</w:t>
      </w:r>
      <w:r w:rsidR="002B4B07">
        <w:rPr>
          <w:rFonts w:ascii="Arial" w:hAnsi="Arial" w:cs="Arial"/>
          <w:b/>
        </w:rPr>
        <w:t>3</w:t>
      </w:r>
      <w:r w:rsidR="007A66C5">
        <w:rPr>
          <w:rFonts w:ascii="Arial" w:hAnsi="Arial" w:cs="Arial"/>
          <w:b/>
        </w:rPr>
        <w:t>:</w:t>
      </w:r>
      <w:r w:rsidR="00C902EE">
        <w:rPr>
          <w:rFonts w:ascii="Arial" w:hAnsi="Arial" w:cs="Arial"/>
          <w:b/>
        </w:rPr>
        <w:t xml:space="preserve"> </w:t>
      </w:r>
      <w:r w:rsidR="00AC31CB">
        <w:rPr>
          <w:rFonts w:ascii="Arial" w:hAnsi="Arial" w:cs="Arial"/>
          <w:b/>
        </w:rPr>
        <w:t>Interim Conclusion</w:t>
      </w:r>
      <w:r w:rsidR="00E711C0">
        <w:rPr>
          <w:rFonts w:ascii="Arial" w:hAnsi="Arial" w:cs="Arial"/>
          <w:b/>
        </w:rPr>
        <w:t xml:space="preserve"> Principle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3CCC7BCE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19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20" w:name="_Hlk154651783"/>
      <w:r w:rsidRPr="00112305">
        <w:rPr>
          <w:rFonts w:ascii="Arial" w:hAnsi="Arial" w:cs="Arial"/>
          <w:i/>
          <w:iCs/>
        </w:rPr>
        <w:t xml:space="preserve">This paper </w:t>
      </w:r>
      <w:bookmarkEnd w:id="20"/>
      <w:r w:rsidR="00AC31CB">
        <w:rPr>
          <w:rFonts w:ascii="Arial" w:hAnsi="Arial" w:cs="Arial"/>
          <w:i/>
          <w:iCs/>
        </w:rPr>
        <w:t xml:space="preserve">proposes conclusion principles for </w:t>
      </w:r>
      <w:r w:rsidR="007A66C5">
        <w:rPr>
          <w:rFonts w:ascii="Arial" w:hAnsi="Arial" w:cs="Arial"/>
          <w:i/>
          <w:iCs/>
        </w:rPr>
        <w:t>K</w:t>
      </w:r>
      <w:r w:rsidR="00AC31CB">
        <w:rPr>
          <w:rFonts w:ascii="Arial" w:hAnsi="Arial" w:cs="Arial"/>
          <w:i/>
          <w:iCs/>
        </w:rPr>
        <w:t xml:space="preserve">ey </w:t>
      </w:r>
      <w:r w:rsidR="007A66C5">
        <w:rPr>
          <w:rFonts w:ascii="Arial" w:hAnsi="Arial" w:cs="Arial"/>
          <w:i/>
          <w:iCs/>
        </w:rPr>
        <w:t>I</w:t>
      </w:r>
      <w:r w:rsidR="00AC31CB">
        <w:rPr>
          <w:rFonts w:ascii="Arial" w:hAnsi="Arial" w:cs="Arial"/>
          <w:i/>
          <w:iCs/>
        </w:rPr>
        <w:t>ssue #</w:t>
      </w:r>
      <w:r w:rsidR="002B4B07">
        <w:rPr>
          <w:rFonts w:ascii="Arial" w:hAnsi="Arial" w:cs="Arial"/>
          <w:i/>
          <w:iCs/>
        </w:rPr>
        <w:t>3</w:t>
      </w:r>
      <w:r w:rsidR="007A66C5">
        <w:rPr>
          <w:rFonts w:ascii="Arial" w:hAnsi="Arial" w:cs="Arial"/>
          <w:i/>
          <w:iCs/>
        </w:rPr>
        <w:t xml:space="preserve"> </w:t>
      </w:r>
      <w:r w:rsidR="007A66C5" w:rsidRPr="00DC7F8A">
        <w:rPr>
          <w:rFonts w:ascii="Arial" w:hAnsi="Arial" w:cs="Arial"/>
          <w:i/>
          <w:iCs/>
        </w:rPr>
        <w:t>“</w:t>
      </w:r>
      <w:r w:rsidR="007A66C5" w:rsidRPr="00DC7F8A">
        <w:rPr>
          <w:rFonts w:eastAsiaTheme="minorEastAsia"/>
          <w:i/>
          <w:iCs/>
          <w:noProof/>
          <w:color w:val="auto"/>
          <w:lang w:eastAsia="en-US"/>
        </w:rPr>
        <w:t xml:space="preserve">Exposure of User Identity Profile </w:t>
      </w:r>
      <w:proofErr w:type="gramStart"/>
      <w:r w:rsidR="007A66C5" w:rsidRPr="00DC7F8A">
        <w:rPr>
          <w:rFonts w:eastAsiaTheme="minorEastAsia"/>
          <w:i/>
          <w:iCs/>
          <w:noProof/>
          <w:color w:val="auto"/>
          <w:lang w:eastAsia="en-US"/>
        </w:rPr>
        <w:t>Information</w:t>
      </w:r>
      <w:r w:rsidR="007A66C5" w:rsidRPr="00DC7F8A">
        <w:rPr>
          <w:rFonts w:ascii="Arial" w:hAnsi="Arial" w:cs="Arial"/>
          <w:i/>
          <w:iCs/>
        </w:rPr>
        <w:t>”</w:t>
      </w:r>
      <w:proofErr w:type="gramEnd"/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69ACFB7" w14:textId="0EC46185" w:rsidR="00B05909" w:rsidRDefault="00AC31CB" w:rsidP="00C21B73">
      <w:pPr>
        <w:rPr>
          <w:ins w:id="21" w:author="Apple-4806r02" w:date="2024-04-17T09:57:00Z"/>
        </w:rPr>
      </w:pPr>
      <w:r w:rsidRPr="00AC31CB">
        <w:rPr>
          <w:rFonts w:eastAsiaTheme="minorEastAsia"/>
          <w:noProof/>
          <w:color w:val="auto"/>
          <w:lang w:eastAsia="en-US"/>
        </w:rPr>
        <w:t xml:space="preserve">This paper proposes </w:t>
      </w:r>
      <w:r w:rsidR="00A312D2">
        <w:rPr>
          <w:rFonts w:eastAsiaTheme="minorEastAsia"/>
          <w:noProof/>
          <w:color w:val="auto"/>
          <w:lang w:eastAsia="en-US"/>
        </w:rPr>
        <w:t xml:space="preserve">interim </w:t>
      </w:r>
      <w:r w:rsidRPr="00AC31CB">
        <w:rPr>
          <w:rFonts w:eastAsiaTheme="minorEastAsia"/>
          <w:noProof/>
          <w:color w:val="auto"/>
          <w:lang w:eastAsia="en-US"/>
        </w:rPr>
        <w:t xml:space="preserve">conclusion principles for </w:t>
      </w:r>
      <w:r w:rsidR="00A312D2">
        <w:rPr>
          <w:rFonts w:eastAsiaTheme="minorEastAsia"/>
          <w:noProof/>
          <w:color w:val="auto"/>
          <w:lang w:eastAsia="en-US"/>
        </w:rPr>
        <w:t>K</w:t>
      </w:r>
      <w:r w:rsidRPr="00AC31CB">
        <w:rPr>
          <w:rFonts w:eastAsiaTheme="minorEastAsia"/>
          <w:noProof/>
          <w:color w:val="auto"/>
          <w:lang w:eastAsia="en-US"/>
        </w:rPr>
        <w:t xml:space="preserve">ey </w:t>
      </w:r>
      <w:r w:rsidR="00A312D2">
        <w:rPr>
          <w:rFonts w:eastAsiaTheme="minorEastAsia"/>
          <w:noProof/>
          <w:color w:val="auto"/>
          <w:lang w:eastAsia="en-US"/>
        </w:rPr>
        <w:t>I</w:t>
      </w:r>
      <w:r w:rsidRPr="00AC31CB">
        <w:rPr>
          <w:rFonts w:eastAsiaTheme="minorEastAsia"/>
          <w:noProof/>
          <w:color w:val="auto"/>
          <w:lang w:eastAsia="en-US"/>
        </w:rPr>
        <w:t>ssue #</w:t>
      </w:r>
      <w:r w:rsidR="002B4B07">
        <w:rPr>
          <w:rFonts w:eastAsiaTheme="minorEastAsia"/>
          <w:noProof/>
          <w:color w:val="auto"/>
          <w:lang w:eastAsia="en-US"/>
        </w:rPr>
        <w:t>3</w:t>
      </w:r>
      <w:r w:rsidR="00A312D2">
        <w:rPr>
          <w:rFonts w:eastAsiaTheme="minorEastAsia"/>
          <w:noProof/>
          <w:color w:val="auto"/>
          <w:lang w:eastAsia="en-US"/>
        </w:rPr>
        <w:t xml:space="preserve"> “</w:t>
      </w:r>
      <w:r w:rsidR="00A312D2" w:rsidRPr="00A312D2">
        <w:rPr>
          <w:rFonts w:eastAsiaTheme="minorEastAsia"/>
          <w:noProof/>
          <w:color w:val="auto"/>
          <w:lang w:eastAsia="en-US"/>
        </w:rPr>
        <w:t>Exposure of User Identity Profile Information</w:t>
      </w:r>
      <w:r w:rsidR="00A312D2">
        <w:rPr>
          <w:rFonts w:eastAsiaTheme="minorEastAsia"/>
          <w:noProof/>
          <w:color w:val="auto"/>
          <w:lang w:eastAsia="en-US"/>
        </w:rPr>
        <w:t>”</w:t>
      </w:r>
      <w:r w:rsidR="00755981">
        <w:t>.</w:t>
      </w:r>
    </w:p>
    <w:p w14:paraId="464D4008" w14:textId="78994CFD" w:rsidR="00EB4F81" w:rsidRDefault="00EB4F81" w:rsidP="00C21B73">
      <w:ins w:id="22" w:author="Apple-4806r02" w:date="2024-04-17T09:57:00Z">
        <w:r>
          <w:t>Exposure of Authentication/Auth</w:t>
        </w:r>
      </w:ins>
      <w:ins w:id="23" w:author="Apple-4806r02" w:date="2024-04-17T09:58:00Z">
        <w:r>
          <w:t xml:space="preserve">orization results </w:t>
        </w:r>
      </w:ins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19"/>
    </w:p>
    <w:p w14:paraId="7BC8930F" w14:textId="5DE7E090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733D4D">
        <w:rPr>
          <w:rFonts w:eastAsiaTheme="minorEastAsia"/>
          <w:color w:val="auto"/>
          <w:lang w:eastAsia="en-US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ACE5322" w14:textId="77777777" w:rsidR="00C76714" w:rsidRPr="00F21703" w:rsidRDefault="00C76714" w:rsidP="00C76714">
      <w:pPr>
        <w:rPr>
          <w:rFonts w:eastAsiaTheme="minorEastAsia"/>
          <w:color w:val="auto"/>
          <w:lang w:eastAsia="en-US"/>
        </w:rPr>
      </w:pPr>
    </w:p>
    <w:p w14:paraId="156C15FC" w14:textId="633DDE33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24" w:name="_Toc93073650"/>
    </w:p>
    <w:p w14:paraId="3FF96ECA" w14:textId="2D17E076" w:rsidR="00947256" w:rsidRPr="00E77E04" w:rsidRDefault="00B07413" w:rsidP="00947256">
      <w:pPr>
        <w:pStyle w:val="Heading2"/>
        <w:rPr>
          <w:rFonts w:eastAsia="DengXian"/>
        </w:rPr>
      </w:pPr>
      <w:bookmarkStart w:id="25" w:name="_Toc113426405"/>
      <w:bookmarkStart w:id="26" w:name="_Toc117496830"/>
      <w:bookmarkStart w:id="27" w:name="_Toc122518052"/>
      <w:bookmarkStart w:id="28" w:name="_Toc500949097"/>
      <w:bookmarkStart w:id="29" w:name="_Toc92875660"/>
      <w:bookmarkStart w:id="30" w:name="_Toc93070684"/>
      <w:bookmarkStart w:id="31" w:name="_Toc157447963"/>
      <w:bookmarkStart w:id="32" w:name="_Toc157692398"/>
      <w:bookmarkEnd w:id="24"/>
      <w:commentRangeStart w:id="33"/>
      <w:commentRangeEnd w:id="33"/>
      <w:del w:id="34" w:author="Apple" w:date="2024-04-16T15:28:00Z">
        <w:r w:rsidDel="005314A6">
          <w:rPr>
            <w:rStyle w:val="CommentReference"/>
            <w:rFonts w:eastAsia="SimSun"/>
            <w:lang w:eastAsia="en-US"/>
          </w:rPr>
          <w:commentReference w:id="33"/>
        </w:r>
      </w:del>
      <w:bookmarkEnd w:id="25"/>
      <w:bookmarkEnd w:id="26"/>
      <w:bookmarkEnd w:id="27"/>
      <w:r w:rsidR="00AC31CB">
        <w:rPr>
          <w:rFonts w:eastAsia="DengXian"/>
          <w:lang w:eastAsia="zh-CN"/>
        </w:rPr>
        <w:t>8</w:t>
      </w:r>
      <w:r w:rsidR="00947256" w:rsidRPr="00E77E04">
        <w:rPr>
          <w:rFonts w:eastAsia="DengXian"/>
          <w:lang w:eastAsia="zh-CN"/>
        </w:rPr>
        <w:t>.</w:t>
      </w:r>
      <w:r w:rsidR="00947256" w:rsidRPr="00E77E04">
        <w:rPr>
          <w:rFonts w:eastAsia="DengXian" w:hint="eastAsia"/>
          <w:lang w:eastAsia="zh-CN"/>
        </w:rPr>
        <w:t>X</w:t>
      </w:r>
      <w:r w:rsidR="00947256" w:rsidRPr="00E77E04">
        <w:rPr>
          <w:rFonts w:eastAsia="DengXian" w:hint="eastAsia"/>
          <w:lang w:eastAsia="ko-KR"/>
        </w:rPr>
        <w:tab/>
      </w:r>
      <w:bookmarkEnd w:id="28"/>
      <w:bookmarkEnd w:id="29"/>
      <w:bookmarkEnd w:id="30"/>
      <w:bookmarkEnd w:id="31"/>
      <w:bookmarkEnd w:id="32"/>
      <w:r w:rsidR="00AC31CB">
        <w:rPr>
          <w:rFonts w:eastAsia="DengXian"/>
        </w:rPr>
        <w:t>Key Issue #</w:t>
      </w:r>
      <w:r w:rsidR="002B4B07">
        <w:rPr>
          <w:rFonts w:eastAsia="DengXian"/>
        </w:rPr>
        <w:t>3</w:t>
      </w:r>
      <w:r w:rsidR="00AC31CB">
        <w:rPr>
          <w:rFonts w:eastAsia="DengXian"/>
        </w:rPr>
        <w:t xml:space="preserve"> Conclusions</w:t>
      </w:r>
      <w:r w:rsidR="00947256" w:rsidRPr="00031501">
        <w:rPr>
          <w:rFonts w:eastAsia="DengXian"/>
        </w:rPr>
        <w:t xml:space="preserve"> </w:t>
      </w:r>
    </w:p>
    <w:p w14:paraId="212B2387" w14:textId="718E4E4F" w:rsidR="0062242C" w:rsidRDefault="00AC31CB" w:rsidP="00AC31CB">
      <w:pPr>
        <w:rPr>
          <w:rFonts w:ascii="Arial" w:eastAsia="DengXian" w:hAnsi="Arial"/>
          <w:color w:val="auto"/>
          <w:sz w:val="28"/>
        </w:rPr>
      </w:pPr>
      <w:r>
        <w:t>The following conclusion principles are agreed for key issue #</w:t>
      </w:r>
      <w:r w:rsidR="002B4B07">
        <w:t>3</w:t>
      </w:r>
      <w:r>
        <w:t>.</w:t>
      </w:r>
    </w:p>
    <w:p w14:paraId="63871BDB" w14:textId="397407DB" w:rsidR="00B9790F" w:rsidRDefault="00F35831" w:rsidP="008B1009">
      <w:pPr>
        <w:pStyle w:val="B1"/>
        <w:numPr>
          <w:ilvl w:val="0"/>
          <w:numId w:val="34"/>
        </w:numPr>
        <w:rPr>
          <w:lang w:eastAsia="zh-CN"/>
        </w:rPr>
      </w:pPr>
      <w:ins w:id="35" w:author="Apple-4806r02" w:date="2024-04-17T11:02:00Z">
        <w:r>
          <w:rPr>
            <w:lang w:eastAsia="zh-CN"/>
          </w:rPr>
          <w:t xml:space="preserve">User consent aspects about exposure of user </w:t>
        </w:r>
      </w:ins>
      <w:ins w:id="36" w:author="Apple-4806r02" w:date="2024-04-17T11:15:00Z">
        <w:r w:rsidR="00142994">
          <w:rPr>
            <w:lang w:eastAsia="zh-CN"/>
          </w:rPr>
          <w:t xml:space="preserve">identity information should be </w:t>
        </w:r>
      </w:ins>
      <w:ins w:id="37" w:author="Apple-4806r02" w:date="2024-04-17T11:16:00Z">
        <w:r w:rsidR="00142994">
          <w:rPr>
            <w:lang w:eastAsia="zh-CN"/>
          </w:rPr>
          <w:t>checked by SA WG3.</w:t>
        </w:r>
      </w:ins>
      <w:ins w:id="38" w:author="Apple-4806r02" w:date="2024-04-17T11:11:00Z">
        <w:r w:rsidR="00142994">
          <w:rPr>
            <w:lang w:eastAsia="zh-CN"/>
          </w:rPr>
          <w:t xml:space="preserve"> </w:t>
        </w:r>
      </w:ins>
      <w:commentRangeStart w:id="39"/>
      <w:del w:id="40" w:author="Apple-4806r02" w:date="2024-04-17T13:02:00Z">
        <w:r w:rsidR="002B4B07" w:rsidDel="008B1009">
          <w:rPr>
            <w:lang w:eastAsia="zh-CN"/>
          </w:rPr>
          <w:delText>A</w:delText>
        </w:r>
        <w:r w:rsidR="002B4B07" w:rsidRPr="002B4B07" w:rsidDel="008B1009">
          <w:rPr>
            <w:lang w:eastAsia="zh-CN"/>
          </w:rPr>
          <w:delText>uthorization/authentication results</w:delText>
        </w:r>
        <w:r w:rsidR="0036540F" w:rsidDel="008B1009">
          <w:rPr>
            <w:lang w:eastAsia="zh-CN"/>
          </w:rPr>
          <w:delText xml:space="preserve"> of a user identifier</w:delText>
        </w:r>
      </w:del>
      <w:del w:id="41" w:author="Apple-4806r02" w:date="2024-04-17T11:27:00Z">
        <w:r w:rsidR="00A312D2" w:rsidDel="00B9790F">
          <w:rPr>
            <w:lang w:eastAsia="zh-CN"/>
          </w:rPr>
          <w:delText>/user profile</w:delText>
        </w:r>
      </w:del>
      <w:del w:id="42" w:author="Apple-4806r02" w:date="2024-04-17T13:02:00Z">
        <w:r w:rsidR="002B4B07" w:rsidRPr="002B4B07" w:rsidDel="008B1009">
          <w:rPr>
            <w:lang w:eastAsia="zh-CN"/>
          </w:rPr>
          <w:delText xml:space="preserve"> can be exposed</w:delText>
        </w:r>
        <w:r w:rsidR="00A312D2" w:rsidDel="008B1009">
          <w:rPr>
            <w:lang w:eastAsia="zh-CN"/>
          </w:rPr>
          <w:delText xml:space="preserve"> by NEF to an authorized AF </w:delText>
        </w:r>
        <w:commentRangeEnd w:id="39"/>
        <w:r w:rsidR="00CD668E" w:rsidDel="008B1009">
          <w:rPr>
            <w:rStyle w:val="CommentReference"/>
            <w:rFonts w:eastAsia="SimSun"/>
            <w:color w:val="auto"/>
            <w:lang w:eastAsia="en-US"/>
          </w:rPr>
          <w:commentReference w:id="39"/>
        </w:r>
        <w:r w:rsidR="00A312D2" w:rsidDel="008B1009">
          <w:rPr>
            <w:lang w:eastAsia="zh-CN"/>
          </w:rPr>
          <w:delText>(e.g., an AF that owns user identifier</w:delText>
        </w:r>
      </w:del>
      <w:del w:id="43" w:author="Apple-4806r02" w:date="2024-04-17T11:27:00Z">
        <w:r w:rsidR="00A312D2" w:rsidDel="00B9790F">
          <w:rPr>
            <w:lang w:eastAsia="zh-CN"/>
          </w:rPr>
          <w:delText>/user profile</w:delText>
        </w:r>
      </w:del>
      <w:del w:id="44" w:author="Apple-4806r02" w:date="2024-04-17T13:02:00Z">
        <w:r w:rsidR="00A312D2" w:rsidDel="008B1009">
          <w:rPr>
            <w:lang w:eastAsia="zh-CN"/>
          </w:rPr>
          <w:delText>)</w:delText>
        </w:r>
      </w:del>
      <w:r w:rsidR="00A312D2">
        <w:rPr>
          <w:lang w:eastAsia="zh-CN"/>
        </w:rPr>
        <w:t xml:space="preserve"> </w:t>
      </w:r>
      <w:r w:rsidR="002B4B07" w:rsidRPr="002B4B07">
        <w:rPr>
          <w:lang w:eastAsia="zh-CN"/>
        </w:rPr>
        <w:t xml:space="preserve"> </w:t>
      </w:r>
    </w:p>
    <w:p w14:paraId="18A51827" w14:textId="77777777" w:rsidR="00203892" w:rsidRDefault="00A312D2" w:rsidP="008B1009">
      <w:pPr>
        <w:pStyle w:val="B1"/>
        <w:numPr>
          <w:ilvl w:val="0"/>
          <w:numId w:val="34"/>
        </w:numPr>
        <w:rPr>
          <w:ins w:id="45" w:author="Apple-4806r02" w:date="2024-04-17T13:07:00Z"/>
          <w:lang w:eastAsia="zh-CN"/>
        </w:rPr>
      </w:pPr>
      <w:r>
        <w:rPr>
          <w:lang w:eastAsia="zh-CN"/>
        </w:rPr>
        <w:t xml:space="preserve">User identifier verification results </w:t>
      </w:r>
      <w:ins w:id="46" w:author="Apple-4806r02" w:date="2024-04-17T13:07:00Z">
        <w:r w:rsidR="00203892">
          <w:rPr>
            <w:lang w:eastAsia="zh-CN"/>
          </w:rPr>
          <w:t xml:space="preserve">including </w:t>
        </w:r>
      </w:ins>
    </w:p>
    <w:p w14:paraId="156E02D8" w14:textId="268C5302" w:rsidR="00203892" w:rsidRDefault="00203892">
      <w:pPr>
        <w:pStyle w:val="B2"/>
        <w:rPr>
          <w:ins w:id="47" w:author="Apple-4806r02" w:date="2024-04-17T13:07:00Z"/>
          <w:lang w:eastAsia="zh-CN"/>
        </w:rPr>
        <w:pPrChange w:id="48" w:author="Apple-4806r02" w:date="2024-04-17T13:09:00Z">
          <w:pPr>
            <w:pStyle w:val="B1"/>
            <w:numPr>
              <w:numId w:val="34"/>
            </w:numPr>
            <w:ind w:left="644" w:hanging="360"/>
          </w:pPr>
        </w:pPrChange>
      </w:pPr>
      <w:proofErr w:type="spellStart"/>
      <w:ins w:id="49" w:author="Apple-4806r02" w:date="2024-04-17T13:09:00Z">
        <w:r>
          <w:rPr>
            <w:lang w:eastAsia="zh-CN"/>
          </w:rPr>
          <w:t>i</w:t>
        </w:r>
        <w:proofErr w:type="spellEnd"/>
        <w:r>
          <w:rPr>
            <w:lang w:eastAsia="zh-CN"/>
          </w:rPr>
          <w:t xml:space="preserve">. </w:t>
        </w:r>
      </w:ins>
      <w:del w:id="50" w:author="Apple-4806r02" w:date="2024-04-17T13:07:00Z">
        <w:r w:rsidR="00A312D2" w:rsidDel="00203892">
          <w:rPr>
            <w:lang w:eastAsia="zh-CN"/>
          </w:rPr>
          <w:delText>(</w:delText>
        </w:r>
      </w:del>
      <w:r w:rsidR="00A312D2">
        <w:rPr>
          <w:lang w:eastAsia="zh-CN"/>
        </w:rPr>
        <w:t xml:space="preserve">whether a user identifier is currently active with a subscription </w:t>
      </w:r>
      <w:proofErr w:type="gramStart"/>
      <w:r w:rsidR="00A312D2">
        <w:rPr>
          <w:lang w:eastAsia="zh-CN"/>
        </w:rPr>
        <w:t>identifier</w:t>
      </w:r>
      <w:proofErr w:type="gramEnd"/>
      <w:ins w:id="51" w:author="Apple-4806r02" w:date="2024-04-17T13:07:00Z">
        <w:r>
          <w:rPr>
            <w:lang w:eastAsia="zh-CN"/>
          </w:rPr>
          <w:t xml:space="preserve"> </w:t>
        </w:r>
      </w:ins>
    </w:p>
    <w:p w14:paraId="59CC1CA1" w14:textId="07CA15A7" w:rsidR="00203892" w:rsidRDefault="00203892">
      <w:pPr>
        <w:pStyle w:val="B2"/>
        <w:rPr>
          <w:ins w:id="52" w:author="Apple-4806r02" w:date="2024-04-17T13:08:00Z"/>
          <w:lang w:eastAsia="zh-CN"/>
        </w:rPr>
        <w:pPrChange w:id="53" w:author="Apple-4806r02" w:date="2024-04-17T13:09:00Z">
          <w:pPr>
            <w:pStyle w:val="B1"/>
            <w:numPr>
              <w:numId w:val="34"/>
            </w:numPr>
            <w:ind w:left="644" w:hanging="360"/>
          </w:pPr>
        </w:pPrChange>
      </w:pPr>
      <w:ins w:id="54" w:author="Apple-4806r02" w:date="2024-04-17T13:09:00Z">
        <w:r>
          <w:rPr>
            <w:lang w:eastAsia="zh-CN"/>
          </w:rPr>
          <w:t xml:space="preserve">ii. </w:t>
        </w:r>
      </w:ins>
      <w:ins w:id="55" w:author="Apple-4806r02" w:date="2024-04-17T13:08:00Z">
        <w:r>
          <w:rPr>
            <w:lang w:eastAsia="zh-CN"/>
          </w:rPr>
          <w:t>r</w:t>
        </w:r>
      </w:ins>
      <w:ins w:id="56" w:author="Apple-4806r02" w:date="2024-04-17T13:07:00Z">
        <w:r>
          <w:rPr>
            <w:lang w:eastAsia="zh-CN"/>
          </w:rPr>
          <w:t>esult of authentication</w:t>
        </w:r>
      </w:ins>
      <w:ins w:id="57" w:author="Apple-4806r02" w:date="2024-04-17T13:10:00Z">
        <w:r>
          <w:rPr>
            <w:lang w:eastAsia="zh-CN"/>
          </w:rPr>
          <w:t xml:space="preserve"> request</w:t>
        </w:r>
      </w:ins>
      <w:ins w:id="58" w:author="Apple-4806r02" w:date="2024-04-17T13:08:00Z">
        <w:r>
          <w:rPr>
            <w:lang w:eastAsia="zh-CN"/>
          </w:rPr>
          <w:t xml:space="preserve"> of a user identifier with </w:t>
        </w:r>
      </w:ins>
      <w:ins w:id="59" w:author="Apple-4806r02" w:date="2024-04-17T13:10:00Z">
        <w:r>
          <w:rPr>
            <w:lang w:eastAsia="zh-CN"/>
          </w:rPr>
          <w:t xml:space="preserve">a </w:t>
        </w:r>
      </w:ins>
      <w:ins w:id="60" w:author="Apple-4806r02" w:date="2024-04-17T13:08:00Z">
        <w:r>
          <w:rPr>
            <w:lang w:eastAsia="zh-CN"/>
          </w:rPr>
          <w:t>subscription identifier</w:t>
        </w:r>
      </w:ins>
      <w:ins w:id="61" w:author="Apple-4806r02" w:date="2024-04-17T13:09:00Z">
        <w:r>
          <w:rPr>
            <w:lang w:eastAsia="zh-CN"/>
          </w:rPr>
          <w:t xml:space="preserve"> </w:t>
        </w:r>
      </w:ins>
      <w:del w:id="62" w:author="Apple-4806r02" w:date="2024-04-17T13:07:00Z">
        <w:r w:rsidR="00A312D2" w:rsidDel="00203892">
          <w:rPr>
            <w:lang w:eastAsia="zh-CN"/>
          </w:rPr>
          <w:delText>)</w:delText>
        </w:r>
      </w:del>
      <w:r w:rsidR="00A312D2">
        <w:rPr>
          <w:lang w:eastAsia="zh-CN"/>
        </w:rPr>
        <w:t xml:space="preserve"> </w:t>
      </w:r>
    </w:p>
    <w:p w14:paraId="4745BA77" w14:textId="31FA9C41" w:rsidR="008B1009" w:rsidRDefault="00A312D2" w:rsidP="00203892">
      <w:pPr>
        <w:pStyle w:val="B1"/>
        <w:rPr>
          <w:ins w:id="63" w:author="Apple-4806r02" w:date="2024-04-17T13:40:00Z"/>
        </w:rPr>
      </w:pPr>
      <w:r w:rsidRPr="00203892">
        <w:rPr>
          <w:rPrChange w:id="64" w:author="Apple-4806r02" w:date="2024-04-17T13:09:00Z">
            <w:rPr>
              <w:lang w:eastAsia="zh-CN"/>
            </w:rPr>
          </w:rPrChange>
        </w:rPr>
        <w:t>can be exposed by a NEF API to an authorized AF</w:t>
      </w:r>
      <w:r w:rsidR="002B4B07" w:rsidRPr="00203892">
        <w:rPr>
          <w:rPrChange w:id="65" w:author="Apple-4806r02" w:date="2024-04-17T13:09:00Z">
            <w:rPr>
              <w:lang w:eastAsia="zh-CN"/>
            </w:rPr>
          </w:rPrChange>
        </w:rPr>
        <w:t>.</w:t>
      </w:r>
      <w:ins w:id="66" w:author="Apple-4806r02" w:date="2024-04-17T13:04:00Z">
        <w:r w:rsidR="008B1009" w:rsidRPr="00203892">
          <w:rPr>
            <w:rPrChange w:id="67" w:author="Apple-4806r02" w:date="2024-04-17T13:09:00Z">
              <w:rPr>
                <w:lang w:eastAsia="zh-CN"/>
              </w:rPr>
            </w:rPrChange>
          </w:rPr>
          <w:t xml:space="preserve"> </w:t>
        </w:r>
      </w:ins>
    </w:p>
    <w:p w14:paraId="2EA81523" w14:textId="0CCB2159" w:rsidR="009F4E82" w:rsidRPr="00203892" w:rsidRDefault="009F4E82">
      <w:pPr>
        <w:pStyle w:val="NO"/>
        <w:rPr>
          <w:ins w:id="68" w:author="Mike Starsinic" w:date="2024-04-15T12:51:00Z"/>
          <w:rPrChange w:id="69" w:author="Apple-4806r02" w:date="2024-04-17T13:09:00Z">
            <w:rPr>
              <w:ins w:id="70" w:author="Mike Starsinic" w:date="2024-04-15T12:51:00Z"/>
              <w:lang w:eastAsia="zh-CN"/>
            </w:rPr>
          </w:rPrChange>
        </w:rPr>
        <w:pPrChange w:id="71" w:author="Apple-4806r02" w:date="2024-04-17T13:43:00Z">
          <w:pPr>
            <w:pStyle w:val="B1"/>
            <w:numPr>
              <w:numId w:val="34"/>
            </w:numPr>
            <w:ind w:left="644" w:hanging="360"/>
          </w:pPr>
        </w:pPrChange>
      </w:pPr>
      <w:ins w:id="72" w:author="Apple-4806r02" w:date="2024-04-17T13:41:00Z">
        <w:r>
          <w:t>NOTE: How an AF is authorized to receive information about user identi</w:t>
        </w:r>
      </w:ins>
      <w:ins w:id="73" w:author="Apple-4806r02" w:date="2024-04-17T13:42:00Z">
        <w:r>
          <w:t>ty will be addressed by SA WG3.</w:t>
        </w:r>
      </w:ins>
    </w:p>
    <w:p w14:paraId="4D0A7051" w14:textId="6C656876" w:rsidR="006F1502" w:rsidDel="002F3A9F" w:rsidRDefault="00DD27D4">
      <w:pPr>
        <w:pStyle w:val="B1"/>
        <w:ind w:left="644" w:firstLine="0"/>
        <w:rPr>
          <w:ins w:id="74" w:author="Mike Starsinic" w:date="2024-04-15T12:51:00Z"/>
          <w:del w:id="75" w:author="Apple-4806r02" w:date="2024-04-17T13:37:00Z"/>
          <w:lang w:eastAsia="zh-CN"/>
        </w:rPr>
        <w:pPrChange w:id="76" w:author="Apple-4806r02" w:date="2024-04-17T13:37:00Z">
          <w:pPr>
            <w:pStyle w:val="B1"/>
            <w:numPr>
              <w:numId w:val="34"/>
            </w:numPr>
            <w:ind w:left="644" w:hanging="360"/>
          </w:pPr>
        </w:pPrChange>
      </w:pPr>
      <w:ins w:id="77" w:author="Mike Starsinic" w:date="2024-04-15T12:57:00Z">
        <w:del w:id="78" w:author="Apple-4806r02" w:date="2024-04-17T13:37:00Z">
          <w:r w:rsidDel="002F3A9F">
            <w:rPr>
              <w:lang w:eastAsia="zh-CN"/>
            </w:rPr>
            <w:delText>I</w:delText>
          </w:r>
        </w:del>
      </w:ins>
      <w:ins w:id="79" w:author="Mike Starsinic" w:date="2024-04-15T12:51:00Z">
        <w:del w:id="80" w:author="Apple-4806r02" w:date="2024-04-17T13:37:00Z">
          <w:r w:rsidR="006F1502" w:rsidRPr="00B07413" w:rsidDel="002F3A9F">
            <w:rPr>
              <w:lang w:eastAsia="zh-CN"/>
            </w:rPr>
            <w:delText xml:space="preserve">nformation </w:delText>
          </w:r>
          <w:r w:rsidR="006F1502" w:rsidDel="002F3A9F">
            <w:rPr>
              <w:lang w:eastAsia="zh-CN"/>
            </w:rPr>
            <w:delText>about a user identifier (</w:delText>
          </w:r>
          <w:r w:rsidR="006F1502" w:rsidRPr="00B07413" w:rsidDel="002F3A9F">
            <w:rPr>
              <w:lang w:eastAsia="zh-CN"/>
            </w:rPr>
            <w:delText xml:space="preserve">e.g. </w:delText>
          </w:r>
          <w:r w:rsidR="006F1502" w:rsidDel="002F3A9F">
            <w:rPr>
              <w:lang w:eastAsia="zh-CN"/>
            </w:rPr>
            <w:delText>w</w:delText>
          </w:r>
          <w:r w:rsidR="006F1502" w:rsidRPr="00B07413" w:rsidDel="002F3A9F">
            <w:rPr>
              <w:lang w:eastAsia="zh-CN"/>
            </w:rPr>
            <w:delText xml:space="preserve">hich </w:delText>
          </w:r>
          <w:r w:rsidR="006F1502" w:rsidDel="002F3A9F">
            <w:rPr>
              <w:lang w:eastAsia="zh-CN"/>
            </w:rPr>
            <w:delText>s</w:delText>
          </w:r>
          <w:r w:rsidR="006F1502" w:rsidRPr="00B07413" w:rsidDel="002F3A9F">
            <w:rPr>
              <w:lang w:eastAsia="zh-CN"/>
            </w:rPr>
            <w:delText xml:space="preserve">ubscriptions a User </w:delText>
          </w:r>
          <w:r w:rsidR="006F1502" w:rsidDel="002F3A9F">
            <w:rPr>
              <w:lang w:eastAsia="zh-CN"/>
            </w:rPr>
            <w:delText>I</w:delText>
          </w:r>
          <w:r w:rsidR="006F1502" w:rsidRPr="00B07413" w:rsidDel="002F3A9F">
            <w:rPr>
              <w:lang w:eastAsia="zh-CN"/>
            </w:rPr>
            <w:delText xml:space="preserve">dentifier is </w:delText>
          </w:r>
          <w:r w:rsidR="006F1502" w:rsidDel="002F3A9F">
            <w:rPr>
              <w:lang w:eastAsia="zh-CN"/>
            </w:rPr>
            <w:delText>linked</w:delText>
          </w:r>
        </w:del>
      </w:ins>
      <w:ins w:id="81" w:author="Mike Starsinic" w:date="2024-04-15T12:54:00Z">
        <w:del w:id="82" w:author="Apple-4806r02" w:date="2024-04-17T13:37:00Z">
          <w:r w:rsidR="00330096" w:rsidDel="002F3A9F">
            <w:rPr>
              <w:lang w:eastAsia="zh-CN"/>
            </w:rPr>
            <w:delText xml:space="preserve"> </w:delText>
          </w:r>
          <w:r w:rsidR="00923F72" w:rsidDel="002F3A9F">
            <w:rPr>
              <w:lang w:eastAsia="zh-CN"/>
            </w:rPr>
            <w:delText xml:space="preserve">to </w:delText>
          </w:r>
          <w:r w:rsidR="00330096" w:rsidDel="002F3A9F">
            <w:rPr>
              <w:lang w:eastAsia="zh-CN"/>
            </w:rPr>
            <w:delText>and/or active with</w:delText>
          </w:r>
        </w:del>
      </w:ins>
      <w:ins w:id="83" w:author="Mike Starsinic" w:date="2024-04-15T12:51:00Z">
        <w:del w:id="84" w:author="Apple-4806r02" w:date="2024-04-17T13:21:00Z">
          <w:r w:rsidR="006F1502" w:rsidDel="00304CB7">
            <w:rPr>
              <w:lang w:eastAsia="zh-CN"/>
            </w:rPr>
            <w:delText>)</w:delText>
          </w:r>
        </w:del>
        <w:del w:id="85" w:author="Apple-4806r02" w:date="2024-04-17T13:37:00Z">
          <w:r w:rsidR="006F1502" w:rsidDel="002F3A9F">
            <w:rPr>
              <w:lang w:eastAsia="zh-CN"/>
            </w:rPr>
            <w:delText xml:space="preserve"> </w:delText>
          </w:r>
          <w:r w:rsidR="006F1502" w:rsidRPr="00B07413" w:rsidDel="002F3A9F">
            <w:rPr>
              <w:lang w:eastAsia="zh-CN"/>
            </w:rPr>
            <w:delText>can be exposed by a NEF API to an authorized AF</w:delText>
          </w:r>
          <w:r w:rsidR="006F1502" w:rsidDel="002F3A9F">
            <w:rPr>
              <w:lang w:eastAsia="zh-CN"/>
            </w:rPr>
            <w:delText xml:space="preserve"> (i.e. an AF that is authorized to access information about </w:delText>
          </w:r>
        </w:del>
      </w:ins>
      <w:ins w:id="86" w:author="Mike Starsinic" w:date="2024-04-15T12:52:00Z">
        <w:del w:id="87" w:author="Apple-4806r02" w:date="2024-04-17T13:37:00Z">
          <w:r w:rsidR="006F1502" w:rsidDel="002F3A9F">
            <w:rPr>
              <w:lang w:eastAsia="zh-CN"/>
            </w:rPr>
            <w:delText>the</w:delText>
          </w:r>
        </w:del>
      </w:ins>
      <w:ins w:id="88" w:author="Mike Starsinic" w:date="2024-04-15T12:51:00Z">
        <w:del w:id="89" w:author="Apple-4806r02" w:date="2024-04-17T13:37:00Z">
          <w:r w:rsidR="006F1502" w:rsidDel="002F3A9F">
            <w:rPr>
              <w:lang w:eastAsia="zh-CN"/>
            </w:rPr>
            <w:delText xml:space="preserve"> user)</w:delText>
          </w:r>
          <w:commentRangeStart w:id="90"/>
          <w:r w:rsidR="006F1502" w:rsidDel="002F3A9F">
            <w:rPr>
              <w:lang w:eastAsia="zh-CN"/>
            </w:rPr>
            <w:delText>.</w:delText>
          </w:r>
          <w:commentRangeEnd w:id="90"/>
          <w:r w:rsidR="006F1502" w:rsidDel="002F3A9F">
            <w:rPr>
              <w:rStyle w:val="CommentReference"/>
              <w:rFonts w:eastAsia="SimSun"/>
              <w:color w:val="auto"/>
              <w:lang w:eastAsia="en-US"/>
            </w:rPr>
            <w:commentReference w:id="90"/>
          </w:r>
        </w:del>
      </w:ins>
    </w:p>
    <w:p w14:paraId="59FF7E50" w14:textId="6F17F014" w:rsidR="006F1502" w:rsidRDefault="00DD27D4">
      <w:pPr>
        <w:pStyle w:val="B1"/>
        <w:ind w:left="644" w:firstLine="0"/>
        <w:rPr>
          <w:ins w:id="91" w:author="Mike Starsinic" w:date="2024-04-15T12:52:00Z"/>
          <w:lang w:eastAsia="zh-CN"/>
        </w:rPr>
        <w:pPrChange w:id="92" w:author="Apple-4806r02" w:date="2024-04-17T13:37:00Z">
          <w:pPr>
            <w:pStyle w:val="B1"/>
            <w:numPr>
              <w:numId w:val="34"/>
            </w:numPr>
            <w:ind w:left="644" w:hanging="360"/>
          </w:pPr>
        </w:pPrChange>
      </w:pPr>
      <w:ins w:id="93" w:author="Mike Starsinic" w:date="2024-04-15T12:57:00Z">
        <w:del w:id="94" w:author="Apple-4806r02" w:date="2024-04-17T13:37:00Z">
          <w:r w:rsidDel="002F3A9F">
            <w:rPr>
              <w:lang w:eastAsia="zh-CN"/>
            </w:rPr>
            <w:delText>I</w:delText>
          </w:r>
        </w:del>
      </w:ins>
      <w:ins w:id="95" w:author="Mike Starsinic" w:date="2024-04-15T12:51:00Z">
        <w:del w:id="96" w:author="Apple-4806r02" w:date="2024-04-17T13:37:00Z">
          <w:r w:rsidR="006F1502" w:rsidRPr="00B07413" w:rsidDel="002F3A9F">
            <w:rPr>
              <w:lang w:eastAsia="zh-CN"/>
            </w:rPr>
            <w:delText xml:space="preserve">nformation </w:delText>
          </w:r>
        </w:del>
      </w:ins>
      <w:ins w:id="97" w:author="Mike Starsinic" w:date="2024-04-15T12:52:00Z">
        <w:del w:id="98" w:author="Apple-4806r02" w:date="2024-04-17T13:37:00Z">
          <w:r w:rsidR="006F1502" w:rsidDel="002F3A9F">
            <w:rPr>
              <w:lang w:eastAsia="zh-CN"/>
            </w:rPr>
            <w:delText>about a</w:delText>
          </w:r>
        </w:del>
      </w:ins>
      <w:ins w:id="99" w:author="Mike Starsinic" w:date="2024-04-15T12:51:00Z">
        <w:del w:id="100" w:author="Apple-4806r02" w:date="2024-04-17T13:37:00Z">
          <w:r w:rsidR="006F1502" w:rsidRPr="00B07413" w:rsidDel="002F3A9F">
            <w:rPr>
              <w:lang w:eastAsia="zh-CN"/>
            </w:rPr>
            <w:delText xml:space="preserve"> Subscription</w:delText>
          </w:r>
          <w:r w:rsidR="006F1502" w:rsidDel="002F3A9F">
            <w:rPr>
              <w:lang w:eastAsia="zh-CN"/>
            </w:rPr>
            <w:delText xml:space="preserve"> (</w:delText>
          </w:r>
          <w:r w:rsidR="006F1502" w:rsidRPr="00B07413" w:rsidDel="002F3A9F">
            <w:rPr>
              <w:lang w:eastAsia="zh-CN"/>
            </w:rPr>
            <w:delText xml:space="preserve">e.g. </w:delText>
          </w:r>
          <w:r w:rsidR="006F1502" w:rsidDel="002F3A9F">
            <w:rPr>
              <w:lang w:eastAsia="zh-CN"/>
            </w:rPr>
            <w:delText>w</w:delText>
          </w:r>
          <w:r w:rsidR="006F1502" w:rsidRPr="00B07413" w:rsidDel="002F3A9F">
            <w:rPr>
              <w:lang w:eastAsia="zh-CN"/>
            </w:rPr>
            <w:delText xml:space="preserve">hich User </w:delText>
          </w:r>
          <w:r w:rsidR="006F1502" w:rsidDel="002F3A9F">
            <w:rPr>
              <w:lang w:eastAsia="zh-CN"/>
            </w:rPr>
            <w:delText>I</w:delText>
          </w:r>
          <w:r w:rsidR="006F1502" w:rsidRPr="00B07413" w:rsidDel="002F3A9F">
            <w:rPr>
              <w:lang w:eastAsia="zh-CN"/>
            </w:rPr>
            <w:delText xml:space="preserve">dentifiers are </w:delText>
          </w:r>
        </w:del>
      </w:ins>
      <w:ins w:id="101" w:author="Mike Starsinic" w:date="2024-04-15T12:53:00Z">
        <w:del w:id="102" w:author="Apple-4806r02" w:date="2024-04-17T13:37:00Z">
          <w:r w:rsidR="004C5798" w:rsidDel="002F3A9F">
            <w:rPr>
              <w:lang w:eastAsia="zh-CN"/>
            </w:rPr>
            <w:delText>linked</w:delText>
          </w:r>
        </w:del>
      </w:ins>
      <w:ins w:id="103" w:author="Mike Starsinic" w:date="2024-04-15T12:51:00Z">
        <w:del w:id="104" w:author="Apple-4806r02" w:date="2024-04-17T13:37:00Z">
          <w:r w:rsidR="006F1502" w:rsidRPr="00B07413" w:rsidDel="002F3A9F">
            <w:rPr>
              <w:lang w:eastAsia="zh-CN"/>
            </w:rPr>
            <w:delText xml:space="preserve"> </w:delText>
          </w:r>
        </w:del>
      </w:ins>
      <w:ins w:id="105" w:author="Mike Starsinic" w:date="2024-04-15T12:54:00Z">
        <w:del w:id="106" w:author="Apple-4806r02" w:date="2024-04-17T13:37:00Z">
          <w:r w:rsidR="00923F72" w:rsidDel="002F3A9F">
            <w:rPr>
              <w:lang w:eastAsia="zh-CN"/>
            </w:rPr>
            <w:delText xml:space="preserve">to </w:delText>
          </w:r>
          <w:r w:rsidR="00330096" w:rsidDel="002F3A9F">
            <w:rPr>
              <w:lang w:eastAsia="zh-CN"/>
            </w:rPr>
            <w:delText xml:space="preserve">and/or active with </w:delText>
          </w:r>
          <w:r w:rsidR="00923F72" w:rsidDel="002F3A9F">
            <w:rPr>
              <w:lang w:eastAsia="zh-CN"/>
            </w:rPr>
            <w:delText>the</w:delText>
          </w:r>
        </w:del>
      </w:ins>
      <w:ins w:id="107" w:author="Mike Starsinic" w:date="2024-04-15T12:51:00Z">
        <w:del w:id="108" w:author="Apple-4806r02" w:date="2024-04-17T13:37:00Z">
          <w:r w:rsidR="006F1502" w:rsidRPr="00B07413" w:rsidDel="002F3A9F">
            <w:rPr>
              <w:lang w:eastAsia="zh-CN"/>
            </w:rPr>
            <w:delText xml:space="preserve"> Subscription</w:delText>
          </w:r>
          <w:r w:rsidR="006F1502" w:rsidDel="002F3A9F">
            <w:rPr>
              <w:lang w:eastAsia="zh-CN"/>
            </w:rPr>
            <w:delText xml:space="preserve">) </w:delText>
          </w:r>
          <w:r w:rsidR="006F1502" w:rsidRPr="00B07413" w:rsidDel="002F3A9F">
            <w:rPr>
              <w:lang w:eastAsia="zh-CN"/>
            </w:rPr>
            <w:delText>can be exposed by a NEF API to an authorized AF</w:delText>
          </w:r>
          <w:r w:rsidR="006F1502" w:rsidDel="002F3A9F">
            <w:rPr>
              <w:lang w:eastAsia="zh-CN"/>
            </w:rPr>
            <w:delText xml:space="preserve"> (i.e. an AF that is authorized to access information about </w:delText>
          </w:r>
        </w:del>
      </w:ins>
      <w:ins w:id="109" w:author="Mike Starsinic" w:date="2024-04-15T12:52:00Z">
        <w:del w:id="110" w:author="Apple-4806r02" w:date="2024-04-17T13:37:00Z">
          <w:r w:rsidR="006F1502" w:rsidDel="002F3A9F">
            <w:rPr>
              <w:lang w:eastAsia="zh-CN"/>
            </w:rPr>
            <w:delText>the</w:delText>
          </w:r>
        </w:del>
      </w:ins>
      <w:ins w:id="111" w:author="Mike Starsinic" w:date="2024-04-15T12:51:00Z">
        <w:del w:id="112" w:author="Apple-4806r02" w:date="2024-04-17T13:37:00Z">
          <w:r w:rsidR="006F1502" w:rsidDel="002F3A9F">
            <w:rPr>
              <w:lang w:eastAsia="zh-CN"/>
            </w:rPr>
            <w:delText xml:space="preserve"> subscriber)</w:delText>
          </w:r>
          <w:commentRangeStart w:id="113"/>
          <w:r w:rsidR="006F1502" w:rsidDel="002F3A9F">
            <w:rPr>
              <w:lang w:eastAsia="zh-CN"/>
            </w:rPr>
            <w:delText>.</w:delText>
          </w:r>
          <w:commentRangeEnd w:id="113"/>
          <w:r w:rsidR="006F1502" w:rsidDel="002F3A9F">
            <w:rPr>
              <w:rStyle w:val="CommentReference"/>
              <w:rFonts w:eastAsia="SimSun"/>
              <w:color w:val="auto"/>
              <w:lang w:eastAsia="en-US"/>
            </w:rPr>
            <w:commentReference w:id="113"/>
          </w:r>
        </w:del>
      </w:ins>
    </w:p>
    <w:p w14:paraId="7AABF697" w14:textId="77777777" w:rsidR="006F1502" w:rsidRPr="002B4B07" w:rsidRDefault="006F1502">
      <w:pPr>
        <w:pStyle w:val="B1"/>
        <w:ind w:left="644" w:firstLine="0"/>
        <w:rPr>
          <w:ins w:id="114" w:author="Mike Starsinic" w:date="2024-04-15T12:51:00Z"/>
          <w:lang w:eastAsia="zh-CN"/>
        </w:rPr>
        <w:pPrChange w:id="115" w:author="Mike Starsinic" w:date="2024-04-15T12:52:00Z">
          <w:pPr>
            <w:pStyle w:val="B1"/>
            <w:numPr>
              <w:numId w:val="34"/>
            </w:numPr>
            <w:ind w:left="644" w:hanging="360"/>
          </w:pPr>
        </w:pPrChange>
      </w:pPr>
    </w:p>
    <w:p w14:paraId="2577B1E0" w14:textId="0FCC5617" w:rsidR="00B07413" w:rsidRPr="002B4B07" w:rsidDel="006F1502" w:rsidRDefault="00B07413" w:rsidP="002B4B07">
      <w:pPr>
        <w:pStyle w:val="B1"/>
        <w:numPr>
          <w:ilvl w:val="0"/>
          <w:numId w:val="34"/>
        </w:numPr>
        <w:rPr>
          <w:del w:id="116" w:author="Mike Starsinic" w:date="2024-04-15T12:52:00Z"/>
          <w:lang w:eastAsia="zh-CN"/>
        </w:rPr>
      </w:pPr>
    </w:p>
    <w:p w14:paraId="67EA4376" w14:textId="32C7D385" w:rsidR="00733D4D" w:rsidRDefault="00AC31CB" w:rsidP="00AC31CB">
      <w:pPr>
        <w:pStyle w:val="EditorsNote"/>
        <w:rPr>
          <w:lang w:eastAsia="zh-CN"/>
        </w:rPr>
      </w:pPr>
      <w:r>
        <w:rPr>
          <w:lang w:eastAsia="zh-CN"/>
        </w:rPr>
        <w:lastRenderedPageBreak/>
        <w:t xml:space="preserve">Editor’s </w:t>
      </w:r>
      <w:r w:rsidR="00FB05E9">
        <w:rPr>
          <w:lang w:eastAsia="zh-CN"/>
        </w:rPr>
        <w:t>N</w:t>
      </w:r>
      <w:r>
        <w:rPr>
          <w:lang w:eastAsia="zh-CN"/>
        </w:rPr>
        <w:t xml:space="preserve">ote: </w:t>
      </w:r>
      <w:r>
        <w:rPr>
          <w:lang w:eastAsia="zh-CN"/>
        </w:rPr>
        <w:tab/>
        <w:t>The above conclusion principles are only tentatively agreed.</w:t>
      </w:r>
    </w:p>
    <w:p w14:paraId="78ED55A6" w14:textId="047FB07A" w:rsidR="00EB4F81" w:rsidRDefault="00FB05E9" w:rsidP="00767372">
      <w:pPr>
        <w:pStyle w:val="EditorsNote"/>
        <w:rPr>
          <w:lang w:eastAsia="zh-CN"/>
        </w:rPr>
      </w:pPr>
      <w:r>
        <w:rPr>
          <w:lang w:eastAsia="zh-CN"/>
        </w:rPr>
        <w:t>Editor’s Note:  Exposure of other content of user identity profile will be justified with relevant use cases or service requirements once the contents of user identity profile is finalised.</w:t>
      </w:r>
    </w:p>
    <w:p w14:paraId="3F06962C" w14:textId="77777777" w:rsidR="00AC31CB" w:rsidRDefault="00AC31CB" w:rsidP="00AC31CB">
      <w:pPr>
        <w:pStyle w:val="B1"/>
        <w:ind w:left="0" w:firstLine="0"/>
        <w:rPr>
          <w:ins w:id="117" w:author="Apple" w:date="2024-04-11T23:35:00Z"/>
          <w:lang w:eastAsia="zh-CN"/>
        </w:rPr>
      </w:pPr>
    </w:p>
    <w:p w14:paraId="3448321C" w14:textId="77777777" w:rsidR="00CD668E" w:rsidRDefault="00CD668E" w:rsidP="00AC31CB">
      <w:pPr>
        <w:pStyle w:val="B1"/>
        <w:ind w:left="0" w:firstLine="0"/>
        <w:rPr>
          <w:ins w:id="118" w:author="Apple" w:date="2024-04-11T23:35:00Z"/>
          <w:lang w:eastAsia="zh-CN"/>
        </w:rPr>
      </w:pPr>
    </w:p>
    <w:p w14:paraId="1D66BC5F" w14:textId="77777777" w:rsidR="00CD668E" w:rsidRPr="00CD668E" w:rsidRDefault="00CD668E" w:rsidP="00AC31CB">
      <w:pPr>
        <w:pStyle w:val="B1"/>
        <w:ind w:left="0" w:firstLine="0"/>
        <w:rPr>
          <w:lang w:val="en-US" w:eastAsia="zh-CN"/>
          <w:rPrChange w:id="119" w:author="Apple" w:date="2024-04-11T23:35:00Z">
            <w:rPr>
              <w:lang w:eastAsia="zh-CN"/>
            </w:rPr>
          </w:rPrChange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481104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3" w:author="Mike Starsinic" w:date="2024-04-14T21:20:00Z" w:initials="MS">
    <w:p w14:paraId="05443672" w14:textId="77777777" w:rsidR="00B07413" w:rsidRDefault="00B07413" w:rsidP="00B07413">
      <w:pPr>
        <w:pStyle w:val="CommentText"/>
      </w:pPr>
      <w:r>
        <w:rPr>
          <w:rStyle w:val="CommentReference"/>
        </w:rPr>
        <w:annotationRef/>
      </w:r>
      <w:r>
        <w:t>I do not think that we should spend time on evaluation text</w:t>
      </w:r>
    </w:p>
  </w:comment>
  <w:comment w:id="39" w:author="Apple" w:date="2024-04-11T23:30:00Z" w:initials="SMV">
    <w:p w14:paraId="7C2D1996" w14:textId="74BD6C87" w:rsidR="00CD668E" w:rsidRDefault="00CD668E" w:rsidP="00CD668E">
      <w:r>
        <w:rPr>
          <w:rStyle w:val="CommentReference"/>
        </w:rPr>
        <w:annotationRef/>
      </w:r>
      <w:r>
        <w:rPr>
          <w:rFonts w:eastAsia="SimSun"/>
          <w:lang w:eastAsia="en-US"/>
        </w:rPr>
        <w:t xml:space="preserve">Common to S2-2404384, S2-2404960 </w:t>
      </w:r>
    </w:p>
  </w:comment>
  <w:comment w:id="90" w:author="Mike Starsinic" w:date="2024-04-14T21:18:00Z" w:initials="MS">
    <w:p w14:paraId="2483A45A" w14:textId="77777777" w:rsidR="006F1502" w:rsidRDefault="006F1502" w:rsidP="006F1502">
      <w:pPr>
        <w:pStyle w:val="CommentText"/>
      </w:pPr>
      <w:r>
        <w:rPr>
          <w:rStyle w:val="CommentReference"/>
        </w:rPr>
        <w:annotationRef/>
      </w:r>
      <w:r>
        <w:t>Based on to S2-2404384</w:t>
      </w:r>
    </w:p>
  </w:comment>
  <w:comment w:id="113" w:author="Mike Starsinic" w:date="2024-04-14T21:18:00Z" w:initials="MS">
    <w:p w14:paraId="399DB58E" w14:textId="77777777" w:rsidR="006F1502" w:rsidRDefault="006F1502" w:rsidP="006F1502">
      <w:pPr>
        <w:pStyle w:val="CommentText"/>
      </w:pPr>
      <w:r>
        <w:rPr>
          <w:rStyle w:val="CommentReference"/>
        </w:rPr>
        <w:annotationRef/>
      </w:r>
      <w:r>
        <w:t>Based on to S2-2404384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443672" w15:done="1"/>
  <w15:commentEx w15:paraId="7C2D1996" w15:done="0"/>
  <w15:commentEx w15:paraId="2483A45A" w15:done="0"/>
  <w15:commentEx w15:paraId="399DB5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1911948" w16cex:dateUtc="2024-04-14T13:20:00Z"/>
  <w16cex:commentExtensible w16cex:durableId="6E2928E9" w16cex:dateUtc="2024-04-11T21:30:00Z"/>
  <w16cex:commentExtensible w16cex:durableId="5B2C09EB" w16cex:dateUtc="2024-04-14T13:18:00Z"/>
  <w16cex:commentExtensible w16cex:durableId="46F97D1C" w16cex:dateUtc="2024-04-14T13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443672" w16cid:durableId="01911948"/>
  <w16cid:commentId w16cid:paraId="7C2D1996" w16cid:durableId="6E2928E9"/>
  <w16cid:commentId w16cid:paraId="2483A45A" w16cid:durableId="5B2C09EB"/>
  <w16cid:commentId w16cid:paraId="399DB58E" w16cid:durableId="46F97D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234A4" w14:textId="77777777" w:rsidR="00481104" w:rsidRDefault="00481104">
      <w:pPr>
        <w:spacing w:after="0"/>
      </w:pPr>
      <w:r>
        <w:separator/>
      </w:r>
    </w:p>
  </w:endnote>
  <w:endnote w:type="continuationSeparator" w:id="0">
    <w:p w14:paraId="09F0C1DB" w14:textId="77777777" w:rsidR="00481104" w:rsidRDefault="00481104">
      <w:pPr>
        <w:spacing w:after="0"/>
      </w:pPr>
      <w:r>
        <w:continuationSeparator/>
      </w:r>
    </w:p>
  </w:endnote>
  <w:endnote w:type="continuationNotice" w:id="1">
    <w:p w14:paraId="495B339D" w14:textId="77777777" w:rsidR="00481104" w:rsidRDefault="0048110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6BB63" w14:textId="77777777" w:rsidR="00481104" w:rsidRDefault="00481104">
      <w:pPr>
        <w:spacing w:after="0"/>
      </w:pPr>
      <w:r>
        <w:separator/>
      </w:r>
    </w:p>
  </w:footnote>
  <w:footnote w:type="continuationSeparator" w:id="0">
    <w:p w14:paraId="4A40BE49" w14:textId="77777777" w:rsidR="00481104" w:rsidRDefault="00481104">
      <w:pPr>
        <w:spacing w:after="0"/>
      </w:pPr>
      <w:r>
        <w:continuationSeparator/>
      </w:r>
    </w:p>
  </w:footnote>
  <w:footnote w:type="continuationNotice" w:id="1">
    <w:p w14:paraId="53946516" w14:textId="77777777" w:rsidR="00481104" w:rsidRDefault="0048110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1AF3631"/>
    <w:multiLevelType w:val="hybridMultilevel"/>
    <w:tmpl w:val="AF2EF082"/>
    <w:lvl w:ilvl="0" w:tplc="120CA4E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E29CB"/>
    <w:multiLevelType w:val="hybridMultilevel"/>
    <w:tmpl w:val="1068A7E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C5715"/>
    <w:multiLevelType w:val="hybridMultilevel"/>
    <w:tmpl w:val="19925B5A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9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54F0D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D1128"/>
    <w:multiLevelType w:val="hybridMultilevel"/>
    <w:tmpl w:val="040698E0"/>
    <w:lvl w:ilvl="0" w:tplc="7F1E40EA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3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C1772F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60A70"/>
    <w:multiLevelType w:val="hybridMultilevel"/>
    <w:tmpl w:val="88768F4E"/>
    <w:lvl w:ilvl="0" w:tplc="AB3E1D3A">
      <w:start w:val="6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1" w15:restartNumberingAfterBreak="0">
    <w:nsid w:val="49574F36"/>
    <w:multiLevelType w:val="hybridMultilevel"/>
    <w:tmpl w:val="F318A770"/>
    <w:lvl w:ilvl="0" w:tplc="86AC0C4A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B11722"/>
    <w:multiLevelType w:val="hybridMultilevel"/>
    <w:tmpl w:val="16089F14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5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8" w15:restartNumberingAfterBreak="0">
    <w:nsid w:val="6EB9036D"/>
    <w:multiLevelType w:val="hybridMultilevel"/>
    <w:tmpl w:val="ED5ED7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56E57"/>
    <w:multiLevelType w:val="hybridMultilevel"/>
    <w:tmpl w:val="BEF8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4" w15:restartNumberingAfterBreak="0">
    <w:nsid w:val="7CBB5A32"/>
    <w:multiLevelType w:val="hybridMultilevel"/>
    <w:tmpl w:val="2868AB5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26879">
    <w:abstractNumId w:val="12"/>
  </w:num>
  <w:num w:numId="2" w16cid:durableId="1425688314">
    <w:abstractNumId w:val="27"/>
  </w:num>
  <w:num w:numId="3" w16cid:durableId="1841890374">
    <w:abstractNumId w:val="33"/>
  </w:num>
  <w:num w:numId="4" w16cid:durableId="751587040">
    <w:abstractNumId w:val="8"/>
  </w:num>
  <w:num w:numId="5" w16cid:durableId="188179114">
    <w:abstractNumId w:val="24"/>
  </w:num>
  <w:num w:numId="6" w16cid:durableId="798492715">
    <w:abstractNumId w:val="15"/>
  </w:num>
  <w:num w:numId="7" w16cid:durableId="1992825050">
    <w:abstractNumId w:val="32"/>
  </w:num>
  <w:num w:numId="8" w16cid:durableId="1039668795">
    <w:abstractNumId w:val="9"/>
  </w:num>
  <w:num w:numId="9" w16cid:durableId="1891531780">
    <w:abstractNumId w:val="19"/>
  </w:num>
  <w:num w:numId="10" w16cid:durableId="1131360783">
    <w:abstractNumId w:val="22"/>
  </w:num>
  <w:num w:numId="11" w16cid:durableId="1222864538">
    <w:abstractNumId w:val="16"/>
  </w:num>
  <w:num w:numId="12" w16cid:durableId="1604917374">
    <w:abstractNumId w:val="25"/>
  </w:num>
  <w:num w:numId="13" w16cid:durableId="736824165">
    <w:abstractNumId w:val="14"/>
  </w:num>
  <w:num w:numId="14" w16cid:durableId="1756634128">
    <w:abstractNumId w:val="13"/>
  </w:num>
  <w:num w:numId="15" w16cid:durableId="306055978">
    <w:abstractNumId w:val="3"/>
  </w:num>
  <w:num w:numId="16" w16cid:durableId="1819614324">
    <w:abstractNumId w:val="17"/>
  </w:num>
  <w:num w:numId="17" w16cid:durableId="127824020">
    <w:abstractNumId w:val="30"/>
  </w:num>
  <w:num w:numId="18" w16cid:durableId="915089392">
    <w:abstractNumId w:val="35"/>
  </w:num>
  <w:num w:numId="19" w16cid:durableId="1658681208">
    <w:abstractNumId w:val="5"/>
  </w:num>
  <w:num w:numId="20" w16cid:durableId="249777694">
    <w:abstractNumId w:val="7"/>
  </w:num>
  <w:num w:numId="21" w16cid:durableId="1872375274">
    <w:abstractNumId w:val="31"/>
  </w:num>
  <w:num w:numId="22" w16cid:durableId="2098549488">
    <w:abstractNumId w:val="1"/>
  </w:num>
  <w:num w:numId="23" w16cid:durableId="269434012">
    <w:abstractNumId w:val="23"/>
  </w:num>
  <w:num w:numId="24" w16cid:durableId="536698522">
    <w:abstractNumId w:val="6"/>
  </w:num>
  <w:num w:numId="25" w16cid:durableId="1034504930">
    <w:abstractNumId w:val="34"/>
  </w:num>
  <w:num w:numId="26" w16cid:durableId="328751042">
    <w:abstractNumId w:val="4"/>
  </w:num>
  <w:num w:numId="27" w16cid:durableId="2131431336">
    <w:abstractNumId w:val="29"/>
  </w:num>
  <w:num w:numId="28" w16cid:durableId="1780416707">
    <w:abstractNumId w:val="10"/>
  </w:num>
  <w:num w:numId="29" w16cid:durableId="102458553">
    <w:abstractNumId w:val="18"/>
  </w:num>
  <w:num w:numId="30" w16cid:durableId="504370043">
    <w:abstractNumId w:val="28"/>
  </w:num>
  <w:num w:numId="31" w16cid:durableId="1937398188">
    <w:abstractNumId w:val="20"/>
  </w:num>
  <w:num w:numId="32" w16cid:durableId="1232078309">
    <w:abstractNumId w:val="26"/>
  </w:num>
  <w:num w:numId="33" w16cid:durableId="1143231534">
    <w:abstractNumId w:val="21"/>
  </w:num>
  <w:num w:numId="34" w16cid:durableId="541403348">
    <w:abstractNumId w:val="2"/>
  </w:num>
  <w:num w:numId="35" w16cid:durableId="33758171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pple">
    <w15:presenceInfo w15:providerId="None" w15:userId="Apple"/>
  </w15:person>
  <w15:person w15:author="Apple-4806r02">
    <w15:presenceInfo w15:providerId="None" w15:userId="Apple-4806r02"/>
  </w15:person>
  <w15:person w15:author="Mike Starsinic">
    <w15:presenceInfo w15:providerId="None" w15:userId="Mike Starsin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1501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0D7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0F35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B25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149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3B9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2B"/>
    <w:rsid w:val="000E4D4C"/>
    <w:rsid w:val="000E4DC1"/>
    <w:rsid w:val="000E4F70"/>
    <w:rsid w:val="000E4F94"/>
    <w:rsid w:val="000E54A7"/>
    <w:rsid w:val="000E559E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1F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0FC5"/>
    <w:rsid w:val="00141216"/>
    <w:rsid w:val="001413BB"/>
    <w:rsid w:val="00142066"/>
    <w:rsid w:val="0014267F"/>
    <w:rsid w:val="00142994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C24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915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892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AB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4AF8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5F3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89C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6FE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826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07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C3"/>
    <w:rsid w:val="002F2BDE"/>
    <w:rsid w:val="002F2FA5"/>
    <w:rsid w:val="002F316D"/>
    <w:rsid w:val="002F3430"/>
    <w:rsid w:val="002F3A9F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4CB7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69"/>
    <w:rsid w:val="00327AE8"/>
    <w:rsid w:val="00330096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40F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2F88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2D8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591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E7E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82C"/>
    <w:rsid w:val="003C0DC2"/>
    <w:rsid w:val="003C15A0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104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4B11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798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7BA"/>
    <w:rsid w:val="004E2B56"/>
    <w:rsid w:val="004E30FB"/>
    <w:rsid w:val="004E32D6"/>
    <w:rsid w:val="004E33CA"/>
    <w:rsid w:val="004E3498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80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2CBB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3C7"/>
    <w:rsid w:val="0052783C"/>
    <w:rsid w:val="005301B0"/>
    <w:rsid w:val="00530984"/>
    <w:rsid w:val="00530FAB"/>
    <w:rsid w:val="005314A6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896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5DD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CE5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6B71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29E3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02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3D4D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483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BC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81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372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6C5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1E7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A7F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6D9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CC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4797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819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DCA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009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F2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874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3F72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178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256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E82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49B"/>
    <w:rsid w:val="00A27AE6"/>
    <w:rsid w:val="00A27D0A"/>
    <w:rsid w:val="00A27F05"/>
    <w:rsid w:val="00A27FB9"/>
    <w:rsid w:val="00A30086"/>
    <w:rsid w:val="00A301C8"/>
    <w:rsid w:val="00A3067B"/>
    <w:rsid w:val="00A30A59"/>
    <w:rsid w:val="00A312D2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23A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2DE3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1CB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413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280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0F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4BA9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4F3E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672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A64"/>
    <w:rsid w:val="00C20C7C"/>
    <w:rsid w:val="00C216C3"/>
    <w:rsid w:val="00C2192C"/>
    <w:rsid w:val="00C21A12"/>
    <w:rsid w:val="00C21A42"/>
    <w:rsid w:val="00C21B32"/>
    <w:rsid w:val="00C21B73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4D7"/>
    <w:rsid w:val="00C419A2"/>
    <w:rsid w:val="00C41F8D"/>
    <w:rsid w:val="00C4226C"/>
    <w:rsid w:val="00C42786"/>
    <w:rsid w:val="00C42B99"/>
    <w:rsid w:val="00C42CE4"/>
    <w:rsid w:val="00C437C3"/>
    <w:rsid w:val="00C43B1B"/>
    <w:rsid w:val="00C440A7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50D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4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714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2EE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68E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4E4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776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B6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0BC0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29B7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6B9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38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C7F8A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7D4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3F2B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1C0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0F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0D04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4F81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757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144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C3F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4A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8B4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831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86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6C4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1E28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718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1CF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5E9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81A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6</Words>
  <Characters>1921</Characters>
  <Application>Microsoft Office Word</Application>
  <DocSecurity>0</DocSecurity>
  <PresentationFormat/>
  <Lines>16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Apple-4806r02</cp:lastModifiedBy>
  <cp:revision>2</cp:revision>
  <dcterms:created xsi:type="dcterms:W3CDTF">2024-04-17T05:47:00Z</dcterms:created>
  <dcterms:modified xsi:type="dcterms:W3CDTF">2024-04-17T05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